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13F443" w14:textId="66B8AEFC" w:rsidR="00464BE8" w:rsidRDefault="00464BE8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CAF69B5" wp14:editId="3842AA5E">
                <wp:simplePos x="0" y="0"/>
                <wp:positionH relativeFrom="column">
                  <wp:posOffset>-577970</wp:posOffset>
                </wp:positionH>
                <wp:positionV relativeFrom="paragraph">
                  <wp:posOffset>-672860</wp:posOffset>
                </wp:positionV>
                <wp:extent cx="7013276" cy="5080958"/>
                <wp:effectExtent l="0" t="0" r="16510" b="247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3276" cy="508095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9F50F2" id="Rectangle 7" o:spid="_x0000_s1026" style="position:absolute;margin-left:-45.5pt;margin-top:-53pt;width:552.25pt;height:400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71C6B2F" wp14:editId="7FCD067D">
                <wp:simplePos x="0" y="0"/>
                <wp:positionH relativeFrom="column">
                  <wp:posOffset>-275962</wp:posOffset>
                </wp:positionH>
                <wp:positionV relativeFrom="paragraph">
                  <wp:posOffset>-370936</wp:posOffset>
                </wp:positionV>
                <wp:extent cx="3027680" cy="1880235"/>
                <wp:effectExtent l="0" t="0" r="2032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680" cy="18802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2463E9" id="Rectangle 1" o:spid="_x0000_s1026" style="position:absolute;margin-left:-21.75pt;margin-top:-29.2pt;width:238.4pt;height:148.0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" fillcolor="white [3201]" strokecolor="black [32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7A1216" wp14:editId="0339137A">
                <wp:simplePos x="0" y="0"/>
                <wp:positionH relativeFrom="column">
                  <wp:posOffset>3988135</wp:posOffset>
                </wp:positionH>
                <wp:positionV relativeFrom="paragraph">
                  <wp:posOffset>1526851</wp:posOffset>
                </wp:positionV>
                <wp:extent cx="45719" cy="543464"/>
                <wp:effectExtent l="38100" t="38100" r="50165" b="2857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4346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5BF9B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314.05pt;margin-top:120.2pt;width:3.6pt;height:42.8pt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0E6E48" wp14:editId="1C83AAA6">
                <wp:simplePos x="0" y="0"/>
                <wp:positionH relativeFrom="column">
                  <wp:posOffset>1897811</wp:posOffset>
                </wp:positionH>
                <wp:positionV relativeFrom="paragraph">
                  <wp:posOffset>1509299</wp:posOffset>
                </wp:positionV>
                <wp:extent cx="17253" cy="578293"/>
                <wp:effectExtent l="57150" t="0" r="59055" b="508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53" cy="57829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9BE560" id="Straight Arrow Connector 4" o:spid="_x0000_s1026" type="#_x0000_t32" style="position:absolute;margin-left:149.45pt;margin-top:118.85pt;width:1.35pt;height:45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63038D3" wp14:editId="7937FC16">
                <wp:simplePos x="0" y="0"/>
                <wp:positionH relativeFrom="column">
                  <wp:posOffset>3035935</wp:posOffset>
                </wp:positionH>
                <wp:positionV relativeFrom="paragraph">
                  <wp:posOffset>-371475</wp:posOffset>
                </wp:positionV>
                <wp:extent cx="3027680" cy="1880235"/>
                <wp:effectExtent l="0" t="0" r="20320" b="247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680" cy="18802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BE46AA" id="Rectangle 2" o:spid="_x0000_s1026" style="position:absolute;margin-left:239.05pt;margin-top:-29.25pt;width:238.4pt;height:148.05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" fillcolor="white [3201]" strokecolor="black [3200]" strokeweight="1pt"/>
            </w:pict>
          </mc:Fallback>
        </mc:AlternateContent>
      </w:r>
      <w:r>
        <w:t xml:space="preserve">FRONTEND                                         </w:t>
      </w:r>
      <w:r>
        <w:tab/>
      </w:r>
      <w:r>
        <w:tab/>
      </w:r>
      <w:r>
        <w:tab/>
        <w:t>BACKEND</w:t>
      </w:r>
    </w:p>
    <w:p w14:paraId="45AF0DFE" w14:textId="6D6097D4" w:rsidR="00464BE8" w:rsidRDefault="001C53D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76977FD" wp14:editId="44B86EF2">
                <wp:simplePos x="0" y="0"/>
                <wp:positionH relativeFrom="column">
                  <wp:posOffset>3208464</wp:posOffset>
                </wp:positionH>
                <wp:positionV relativeFrom="paragraph">
                  <wp:posOffset>7309</wp:posOffset>
                </wp:positionV>
                <wp:extent cx="2360930" cy="1404620"/>
                <wp:effectExtent l="0" t="0" r="22860" b="1143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C1550D" w14:textId="66028489" w:rsidR="001C53D1" w:rsidRDefault="001C53D1" w:rsidP="001C53D1">
                            <w:r>
                              <w:t>Services (API)</w:t>
                            </w:r>
                          </w:p>
                          <w:p w14:paraId="09A37262" w14:textId="1689FD54" w:rsidR="001C53D1" w:rsidRDefault="001C53D1" w:rsidP="001C53D1">
                            <w:proofErr w:type="spellStart"/>
                            <w:r>
                              <w:t>nodeJS</w:t>
                            </w:r>
                            <w:proofErr w:type="spellEnd"/>
                            <w:r>
                              <w:t xml:space="preserve">- </w:t>
                            </w:r>
                            <w:proofErr w:type="spellStart"/>
                            <w:r>
                              <w:t>ExpressJS</w:t>
                            </w:r>
                            <w:proofErr w:type="spellEnd"/>
                          </w:p>
                          <w:p w14:paraId="46C8414D" w14:textId="54604671" w:rsidR="00367772" w:rsidRDefault="00367772" w:rsidP="001C53D1">
                            <w:r>
                              <w:t>ML Model-pyth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76977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2.65pt;margin-top:.6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">
                <v:textbox style="mso-fit-shape-to-text:t">
                  <w:txbxContent>
                    <w:p w14:paraId="29C1550D" w14:textId="66028489" w:rsidR="001C53D1" w:rsidRDefault="001C53D1" w:rsidP="001C53D1">
                      <w:r>
                        <w:t>Services (API)</w:t>
                      </w:r>
                    </w:p>
                    <w:p w14:paraId="09A37262" w14:textId="1689FD54" w:rsidR="001C53D1" w:rsidRDefault="001C53D1" w:rsidP="001C53D1">
                      <w:proofErr w:type="spellStart"/>
                      <w:r>
                        <w:t>nodeJS</w:t>
                      </w:r>
                      <w:proofErr w:type="spellEnd"/>
                      <w:r>
                        <w:t xml:space="preserve">- </w:t>
                      </w:r>
                      <w:proofErr w:type="spellStart"/>
                      <w:r>
                        <w:t>ExpressJS</w:t>
                      </w:r>
                      <w:proofErr w:type="spellEnd"/>
                    </w:p>
                    <w:p w14:paraId="46C8414D" w14:textId="54604671" w:rsidR="00367772" w:rsidRDefault="00367772" w:rsidP="001C53D1">
                      <w:r>
                        <w:t>ML Model-pyth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64BE8">
        <w:t>CITIZEN SIDE                           LAW-MAKERS</w:t>
      </w:r>
    </w:p>
    <w:p w14:paraId="02FFB6F2" w14:textId="261F2D24" w:rsidR="00464BE8" w:rsidRDefault="00464BE8">
      <w:r>
        <w:t>I/P FORM                                 VISUALIZATION</w:t>
      </w:r>
    </w:p>
    <w:p w14:paraId="7862A246" w14:textId="17B38C22" w:rsidR="00464BE8" w:rsidRDefault="00464BE8">
      <w:r>
        <w:t>REACT-SIMPLE                        REACT+LIBRARIES</w:t>
      </w:r>
    </w:p>
    <w:p w14:paraId="6144B749" w14:textId="40F918DB" w:rsidR="00464BE8" w:rsidRDefault="00464BE8"/>
    <w:p w14:paraId="1EFA5E63" w14:textId="09C565D2" w:rsidR="00464BE8" w:rsidRDefault="00464BE8"/>
    <w:p w14:paraId="59E3ABE4" w14:textId="26CDBC7D" w:rsidR="00464BE8" w:rsidRDefault="00464BE8"/>
    <w:p w14:paraId="33436F43" w14:textId="5ADD0DA0" w:rsidR="00464BE8" w:rsidRDefault="001C53D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3076A34" wp14:editId="01D87A7D">
                <wp:simplePos x="0" y="0"/>
                <wp:positionH relativeFrom="column">
                  <wp:posOffset>1662574</wp:posOffset>
                </wp:positionH>
                <wp:positionV relativeFrom="paragraph">
                  <wp:posOffset>71312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704223" w14:textId="5D032917" w:rsidR="001C53D1" w:rsidRDefault="001C53D1" w:rsidP="00367772">
                            <w:r>
                              <w:t>MYSQL</w:t>
                            </w:r>
                            <w:r w:rsidR="00367772">
                              <w:t>-SQ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076A34" id="_x0000_s1027" type="#_x0000_t202" style="position:absolute;margin-left:130.9pt;margin-top:5.6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">
                <v:textbox style="mso-fit-shape-to-text:t">
                  <w:txbxContent>
                    <w:p w14:paraId="3E704223" w14:textId="5D032917" w:rsidR="001C53D1" w:rsidRDefault="001C53D1" w:rsidP="00367772">
                      <w:r>
                        <w:t>MYSQL</w:t>
                      </w:r>
                      <w:r w:rsidR="00367772">
                        <w:t>-SQ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3FDB1C6" wp14:editId="5EBAF46E">
                <wp:simplePos x="0" y="0"/>
                <wp:positionH relativeFrom="margin">
                  <wp:posOffset>1275272</wp:posOffset>
                </wp:positionH>
                <wp:positionV relativeFrom="paragraph">
                  <wp:posOffset>52969</wp:posOffset>
                </wp:positionV>
                <wp:extent cx="3027872" cy="1880558"/>
                <wp:effectExtent l="0" t="0" r="20320" b="2476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872" cy="188055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61CB40" id="Rectangle 3" o:spid="_x0000_s1026" style="position:absolute;margin-left:100.4pt;margin-top:4.15pt;width:238.4pt;height:148.1pt;z-index:-25165312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" fillcolor="white [3201]" strokecolor="black [3200]" strokeweight="1pt">
                <w10:wrap anchorx="margin"/>
              </v:rect>
            </w:pict>
          </mc:Fallback>
        </mc:AlternateContent>
      </w:r>
    </w:p>
    <w:p w14:paraId="2E72DBCE" w14:textId="076729DB" w:rsidR="00464BE8" w:rsidRDefault="00464BE8"/>
    <w:p w14:paraId="1BBD7CFE" w14:textId="456C0F44" w:rsidR="00464BE8" w:rsidRDefault="00464BE8"/>
    <w:p w14:paraId="3A231947" w14:textId="6F8D9913" w:rsidR="00464BE8" w:rsidRDefault="00464BE8"/>
    <w:p w14:paraId="26365767" w14:textId="0DC3DAAB" w:rsidR="00464BE8" w:rsidRDefault="00464BE8"/>
    <w:p w14:paraId="2DA89A34" w14:textId="17FFD054" w:rsidR="00464BE8" w:rsidRDefault="00464BE8">
      <w:r>
        <w:tab/>
      </w:r>
      <w:r>
        <w:tab/>
      </w:r>
      <w:r>
        <w:tab/>
      </w:r>
      <w:r>
        <w:tab/>
        <w:t>DATABASE</w:t>
      </w:r>
    </w:p>
    <w:p w14:paraId="1B4CCFB0" w14:textId="097216EF" w:rsidR="001C53D1" w:rsidRDefault="001C53D1"/>
    <w:p w14:paraId="5CB1E61D" w14:textId="6D55E77F" w:rsidR="001C53D1" w:rsidRPr="00464BE8" w:rsidRDefault="0039349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0DACE27" wp14:editId="4550C3E1">
                <wp:simplePos x="0" y="0"/>
                <wp:positionH relativeFrom="column">
                  <wp:posOffset>-603885</wp:posOffset>
                </wp:positionH>
                <wp:positionV relativeFrom="paragraph">
                  <wp:posOffset>754380</wp:posOffset>
                </wp:positionV>
                <wp:extent cx="7099300" cy="1404620"/>
                <wp:effectExtent l="0" t="0" r="254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47DA19" w14:textId="77777777" w:rsidR="0039349E" w:rsidRDefault="0039349E">
                            <w:r>
                              <w:t>Steps:</w:t>
                            </w:r>
                          </w:p>
                          <w:p w14:paraId="668D9888" w14:textId="77777777" w:rsidR="0039349E" w:rsidRDefault="0039349E" w:rsidP="0039349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Populate the SQL database using frontend form (basically make connections)</w:t>
                            </w:r>
                          </w:p>
                          <w:p w14:paraId="5DF56B09" w14:textId="77777777" w:rsidR="0039349E" w:rsidRDefault="0039349E" w:rsidP="0039349E">
                            <w:pPr>
                              <w:pStyle w:val="ListParagraph"/>
                              <w:ind w:left="405"/>
                            </w:pPr>
                          </w:p>
                          <w:p w14:paraId="38C3BDE0" w14:textId="77777777" w:rsidR="0039349E" w:rsidRDefault="0039349E" w:rsidP="0039349E">
                            <w:pPr>
                              <w:pStyle w:val="ListParagraph"/>
                              <w:ind w:left="405"/>
                            </w:pPr>
                            <w:r>
                              <w:t xml:space="preserve">React -&gt; </w:t>
                            </w:r>
                            <w:r>
                              <w:rPr>
                                <w:u w:val="single"/>
                              </w:rPr>
                              <w:t>Express</w:t>
                            </w:r>
                            <w:r>
                              <w:t>-&gt; SQL</w:t>
                            </w:r>
                          </w:p>
                          <w:p w14:paraId="723DDF7E" w14:textId="77777777" w:rsidR="0039349E" w:rsidRDefault="0039349E" w:rsidP="0039349E">
                            <w:pPr>
                              <w:pStyle w:val="ListParagraph"/>
                              <w:ind w:left="405"/>
                            </w:pPr>
                          </w:p>
                          <w:p w14:paraId="3D6906F8" w14:textId="537D7E55" w:rsidR="0039349E" w:rsidRDefault="0039349E" w:rsidP="0039349E">
                            <w:pPr>
                              <w:pStyle w:val="ListParagraph"/>
                              <w:ind w:left="405"/>
                            </w:pPr>
                            <w:r>
                              <w:t xml:space="preserve">Make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/p form for:</w:t>
                            </w:r>
                          </w:p>
                          <w:p w14:paraId="1064577A" w14:textId="6AFAAD70" w:rsidR="0039349E" w:rsidRDefault="00757D29" w:rsidP="00757D2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Policies – MCQ </w:t>
                            </w:r>
                            <w:r w:rsidR="00C02534">
                              <w:t>(React)</w:t>
                            </w:r>
                            <w:r>
                              <w:t xml:space="preserve">-&gt; </w:t>
                            </w:r>
                            <w:proofErr w:type="gramStart"/>
                            <w:r>
                              <w:t>database</w:t>
                            </w:r>
                            <w:r w:rsidR="00C02534">
                              <w:t>(</w:t>
                            </w:r>
                            <w:proofErr w:type="gramEnd"/>
                            <w:r w:rsidR="00C02534">
                              <w:t>MySQL)(</w:t>
                            </w:r>
                            <w:proofErr w:type="spellStart"/>
                            <w:r w:rsidR="00C02534">
                              <w:t>ExpressJS</w:t>
                            </w:r>
                            <w:proofErr w:type="spellEnd"/>
                            <w:r w:rsidR="00C02534">
                              <w:t>)</w:t>
                            </w:r>
                            <w:r>
                              <w:t xml:space="preserve"> -&gt; o/p card will have the trending policy</w:t>
                            </w:r>
                            <w:r w:rsidR="00C02534">
                              <w:t xml:space="preserve"> (React)– host it on AWS</w:t>
                            </w:r>
                          </w:p>
                          <w:p w14:paraId="1F1EDACC" w14:textId="77777777" w:rsidR="0039349E" w:rsidRDefault="0039349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DACE27" id="_x0000_s1028" type="#_x0000_t202" style="position:absolute;margin-left:-47.55pt;margin-top:59.4pt;width:559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">
                <v:textbox style="mso-fit-shape-to-text:t">
                  <w:txbxContent>
                    <w:p w14:paraId="4047DA19" w14:textId="77777777" w:rsidR="0039349E" w:rsidRDefault="0039349E">
                      <w:r>
                        <w:t>Steps:</w:t>
                      </w:r>
                    </w:p>
                    <w:p w14:paraId="668D9888" w14:textId="77777777" w:rsidR="0039349E" w:rsidRDefault="0039349E" w:rsidP="0039349E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Populate the SQL database using frontend form (basically make connections)</w:t>
                      </w:r>
                    </w:p>
                    <w:p w14:paraId="5DF56B09" w14:textId="77777777" w:rsidR="0039349E" w:rsidRDefault="0039349E" w:rsidP="0039349E">
                      <w:pPr>
                        <w:pStyle w:val="ListParagraph"/>
                        <w:ind w:left="405"/>
                      </w:pPr>
                    </w:p>
                    <w:p w14:paraId="38C3BDE0" w14:textId="77777777" w:rsidR="0039349E" w:rsidRDefault="0039349E" w:rsidP="0039349E">
                      <w:pPr>
                        <w:pStyle w:val="ListParagraph"/>
                        <w:ind w:left="405"/>
                      </w:pPr>
                      <w:r>
                        <w:t xml:space="preserve">React -&gt; </w:t>
                      </w:r>
                      <w:r>
                        <w:rPr>
                          <w:u w:val="single"/>
                        </w:rPr>
                        <w:t>Express</w:t>
                      </w:r>
                      <w:r>
                        <w:t>-&gt; SQL</w:t>
                      </w:r>
                    </w:p>
                    <w:p w14:paraId="723DDF7E" w14:textId="77777777" w:rsidR="0039349E" w:rsidRDefault="0039349E" w:rsidP="0039349E">
                      <w:pPr>
                        <w:pStyle w:val="ListParagraph"/>
                        <w:ind w:left="405"/>
                      </w:pPr>
                    </w:p>
                    <w:p w14:paraId="3D6906F8" w14:textId="537D7E55" w:rsidR="0039349E" w:rsidRDefault="0039349E" w:rsidP="0039349E">
                      <w:pPr>
                        <w:pStyle w:val="ListParagraph"/>
                        <w:ind w:left="405"/>
                      </w:pPr>
                      <w:r>
                        <w:t xml:space="preserve">Make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/p form for:</w:t>
                      </w:r>
                    </w:p>
                    <w:p w14:paraId="1064577A" w14:textId="6AFAAD70" w:rsidR="0039349E" w:rsidRDefault="00757D29" w:rsidP="00757D29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 xml:space="preserve">Policies – MCQ </w:t>
                      </w:r>
                      <w:r w:rsidR="00C02534">
                        <w:t>(React)</w:t>
                      </w:r>
                      <w:r>
                        <w:t xml:space="preserve">-&gt; </w:t>
                      </w:r>
                      <w:proofErr w:type="gramStart"/>
                      <w:r>
                        <w:t>database</w:t>
                      </w:r>
                      <w:r w:rsidR="00C02534">
                        <w:t>(</w:t>
                      </w:r>
                      <w:proofErr w:type="gramEnd"/>
                      <w:r w:rsidR="00C02534">
                        <w:t>MySQL)(</w:t>
                      </w:r>
                      <w:proofErr w:type="spellStart"/>
                      <w:r w:rsidR="00C02534">
                        <w:t>ExpressJS</w:t>
                      </w:r>
                      <w:proofErr w:type="spellEnd"/>
                      <w:r w:rsidR="00C02534">
                        <w:t>)</w:t>
                      </w:r>
                      <w:r>
                        <w:t xml:space="preserve"> -&gt; o/p card will have the trending policy</w:t>
                      </w:r>
                      <w:r w:rsidR="00C02534">
                        <w:t xml:space="preserve"> (React)– host it on AWS</w:t>
                      </w:r>
                    </w:p>
                    <w:p w14:paraId="1F1EDACC" w14:textId="77777777" w:rsidR="0039349E" w:rsidRDefault="0039349E"/>
                  </w:txbxContent>
                </v:textbox>
                <w10:wrap type="square"/>
              </v:shape>
            </w:pict>
          </mc:Fallback>
        </mc:AlternateContent>
      </w:r>
      <w:r w:rsidR="00367772">
        <w:t xml:space="preserve">Hosting: </w:t>
      </w:r>
      <w:r w:rsidR="00C02534">
        <w:t xml:space="preserve">AWS </w:t>
      </w:r>
      <w:r w:rsidR="00C02534">
        <w:rPr>
          <w:rFonts w:ascii="Arial" w:hAnsi="Arial" w:cs="Arial"/>
          <w:color w:val="95A5A6"/>
          <w:sz w:val="21"/>
          <w:szCs w:val="21"/>
          <w:shd w:val="clear" w:color="auto" w:fill="232F3E"/>
        </w:rPr>
        <w:t>343678248917</w:t>
      </w:r>
    </w:p>
    <w:sectPr w:rsidR="001C53D1" w:rsidRPr="00464B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3722C"/>
    <w:multiLevelType w:val="hybridMultilevel"/>
    <w:tmpl w:val="40345C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EC1B7F"/>
    <w:multiLevelType w:val="hybridMultilevel"/>
    <w:tmpl w:val="F3B61E54"/>
    <w:lvl w:ilvl="0" w:tplc="64C69A0A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556E2498"/>
    <w:multiLevelType w:val="hybridMultilevel"/>
    <w:tmpl w:val="49386A66"/>
    <w:lvl w:ilvl="0" w:tplc="C0ECA444">
      <w:start w:val="1"/>
      <w:numFmt w:val="decimal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TQHAkNLcyNjMyUdpeDU4uLM/DyQAsNaABMUv08sAAAA"/>
  </w:docVars>
  <w:rsids>
    <w:rsidRoot w:val="00464BE8"/>
    <w:rsid w:val="00010CA7"/>
    <w:rsid w:val="001C53D1"/>
    <w:rsid w:val="0023247C"/>
    <w:rsid w:val="00367772"/>
    <w:rsid w:val="0039349E"/>
    <w:rsid w:val="00464BE8"/>
    <w:rsid w:val="00757D29"/>
    <w:rsid w:val="00B9344E"/>
    <w:rsid w:val="00C02534"/>
    <w:rsid w:val="00D73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5B3E1"/>
  <w15:chartTrackingRefBased/>
  <w15:docId w15:val="{FF90C186-85DB-456B-847C-2FFAABD72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53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NT KULSHRESTHA KULSHRESTHA</dc:creator>
  <cp:keywords/>
  <dc:description/>
  <cp:lastModifiedBy>SIDDHANT KULSHRESTHA KULSHRESTHA</cp:lastModifiedBy>
  <cp:revision>1</cp:revision>
  <dcterms:created xsi:type="dcterms:W3CDTF">2020-11-11T09:16:00Z</dcterms:created>
  <dcterms:modified xsi:type="dcterms:W3CDTF">2020-11-11T10:54:00Z</dcterms:modified>
</cp:coreProperties>
</file>